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6C6" w:rsidRDefault="00FC3141">
      <w:r>
        <w:rPr>
          <w:noProof/>
        </w:rPr>
        <w:drawing>
          <wp:anchor distT="0" distB="0" distL="114300" distR="114300" simplePos="0" relativeHeight="251666432" behindDoc="1" locked="0" layoutInCell="1" allowOverlap="1" wp14:anchorId="0E1C0B0E" wp14:editId="64E0D201">
            <wp:simplePos x="0" y="0"/>
            <wp:positionH relativeFrom="page">
              <wp:align>left</wp:align>
            </wp:positionH>
            <wp:positionV relativeFrom="paragraph">
              <wp:posOffset>-923925</wp:posOffset>
            </wp:positionV>
            <wp:extent cx="7553325" cy="1067752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verPageWor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77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1245921294"/>
        <w:docPartObj>
          <w:docPartGallery w:val="Cover Pages"/>
          <w:docPartUnique/>
        </w:docPartObj>
      </w:sdtPr>
      <w:sdtEndPr>
        <w:rPr>
          <w:rFonts w:ascii="Arial" w:hAnsi="Arial" w:cs="Arial"/>
          <w:b/>
          <w:color w:val="990000"/>
          <w:sz w:val="72"/>
          <w:szCs w:val="72"/>
        </w:rPr>
      </w:sdtEndPr>
      <w:sdtContent>
        <w:p w:rsidR="0053230A" w:rsidRDefault="0053230A"/>
        <w:p w:rsidR="00A85E8D" w:rsidRPr="00A85E8D" w:rsidRDefault="00B52E77" w:rsidP="00A85E8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78D736C8" wp14:editId="735DA10C">
                    <wp:simplePos x="0" y="0"/>
                    <wp:positionH relativeFrom="column">
                      <wp:posOffset>-895350</wp:posOffset>
                    </wp:positionH>
                    <wp:positionV relativeFrom="paragraph">
                      <wp:posOffset>1924050</wp:posOffset>
                    </wp:positionV>
                    <wp:extent cx="7486650" cy="2343150"/>
                    <wp:effectExtent l="0" t="0" r="0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486650" cy="23431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2A0FD4" w:rsidRDefault="002A0FD4" w:rsidP="00B52E77">
                                <w:pPr>
                                  <w:jc w:val="center"/>
                                  <w:rPr>
                                    <w:rFonts w:ascii="Arial" w:hAnsi="Arial" w:cs="Arial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:rsidR="002A0FD4" w:rsidRPr="00B52E77" w:rsidRDefault="002A0FD4" w:rsidP="002A0FD4">
                                <w:pPr>
                                  <w:jc w:val="center"/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noProof/>
                                    <w:color w:val="FFFFFF" w:themeColor="background1"/>
                                    <w:sz w:val="72"/>
                                    <w:szCs w:val="72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TEAM POLICI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D736C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-70.5pt;margin-top:151.5pt;width:589.5pt;height:18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" filled="f" stroked="f">
                    <v:textbox>
                      <w:txbxContent>
                        <w:p w:rsidR="002A0FD4" w:rsidRDefault="002A0FD4" w:rsidP="00B52E77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5B9BD5" w:themeColor="accent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2A0FD4" w:rsidRPr="00B52E77" w:rsidRDefault="002A0FD4" w:rsidP="002A0FD4">
                          <w:pPr>
                            <w:jc w:val="center"/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noProof/>
                              <w:color w:val="FFFFFF" w:themeColor="background1"/>
                              <w:sz w:val="72"/>
                              <w:szCs w:val="72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TEAM POLICI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3230A">
            <w:br w:type="page"/>
          </w:r>
        </w:p>
      </w:sdtContent>
    </w:sdt>
    <w:p w:rsidR="0021458F" w:rsidRDefault="0021458F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24"/>
          <w:szCs w:val="24"/>
        </w:rPr>
      </w:pPr>
    </w:p>
    <w:p w:rsidR="00190B6D" w:rsidRDefault="00190B6D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24"/>
          <w:szCs w:val="24"/>
        </w:rPr>
      </w:pPr>
    </w:p>
    <w:p w:rsidR="00190B6D" w:rsidRPr="0021458F" w:rsidRDefault="00190B6D" w:rsidP="00190B6D">
      <w:pPr>
        <w:pStyle w:val="ListParagraph"/>
        <w:ind w:left="1092" w:hanging="1092"/>
        <w:rPr>
          <w:rFonts w:ascii="Arial" w:hAnsi="Arial" w:cs="Arial"/>
          <w:b/>
          <w:color w:val="990000"/>
          <w:sz w:val="32"/>
          <w:szCs w:val="24"/>
        </w:rPr>
      </w:pPr>
      <w:r w:rsidRPr="0021458F">
        <w:rPr>
          <w:rFonts w:ascii="Arial" w:hAnsi="Arial" w:cs="Arial"/>
          <w:b/>
          <w:color w:val="990000"/>
          <w:sz w:val="32"/>
          <w:szCs w:val="24"/>
        </w:rPr>
        <w:t>Revision History</w:t>
      </w:r>
    </w:p>
    <w:tbl>
      <w:tblPr>
        <w:tblStyle w:val="TableGrid"/>
        <w:tblW w:w="9630" w:type="dxa"/>
        <w:tblInd w:w="85" w:type="dxa"/>
        <w:tblLook w:val="04A0" w:firstRow="1" w:lastRow="0" w:firstColumn="1" w:lastColumn="0" w:noHBand="0" w:noVBand="1"/>
      </w:tblPr>
      <w:tblGrid>
        <w:gridCol w:w="1324"/>
        <w:gridCol w:w="1646"/>
        <w:gridCol w:w="1800"/>
        <w:gridCol w:w="2070"/>
        <w:gridCol w:w="2790"/>
      </w:tblGrid>
      <w:tr w:rsidR="00D1085E" w:rsidRPr="00FD364C" w:rsidTr="009F5E60">
        <w:trPr>
          <w:trHeight w:val="512"/>
        </w:trPr>
        <w:tc>
          <w:tcPr>
            <w:tcW w:w="1324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Version</w:t>
            </w:r>
          </w:p>
        </w:tc>
        <w:tc>
          <w:tcPr>
            <w:tcW w:w="1646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Date</w:t>
            </w:r>
          </w:p>
        </w:tc>
        <w:tc>
          <w:tcPr>
            <w:tcW w:w="180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Author</w:t>
            </w:r>
          </w:p>
        </w:tc>
        <w:tc>
          <w:tcPr>
            <w:tcW w:w="207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Editor</w:t>
            </w:r>
          </w:p>
        </w:tc>
        <w:tc>
          <w:tcPr>
            <w:tcW w:w="2790" w:type="dxa"/>
            <w:shd w:val="clear" w:color="auto" w:fill="990000"/>
            <w:vAlign w:val="center"/>
          </w:tcPr>
          <w:p w:rsidR="00D1085E" w:rsidRPr="002C7563" w:rsidRDefault="00D1085E" w:rsidP="00D1085E">
            <w:pPr>
              <w:rPr>
                <w:rFonts w:ascii="Times New Roman" w:hAnsi="Times New Roman" w:cs="Times New Roman"/>
                <w:b/>
                <w:szCs w:val="24"/>
              </w:rPr>
            </w:pPr>
            <w:r w:rsidRPr="002C7563">
              <w:rPr>
                <w:rFonts w:ascii="Times New Roman" w:hAnsi="Times New Roman" w:cs="Times New Roman"/>
                <w:b/>
                <w:szCs w:val="24"/>
              </w:rPr>
              <w:t>Content</w:t>
            </w:r>
          </w:p>
        </w:tc>
      </w:tr>
      <w:tr w:rsidR="00D1085E" w:rsidRPr="00FD364C" w:rsidTr="009F5E60">
        <w:trPr>
          <w:trHeight w:val="530"/>
        </w:trPr>
        <w:tc>
          <w:tcPr>
            <w:tcW w:w="1324" w:type="dxa"/>
            <w:vAlign w:val="center"/>
          </w:tcPr>
          <w:p w:rsidR="00D1085E" w:rsidRPr="00FD364C" w:rsidRDefault="00D1085E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.0</w:t>
            </w:r>
          </w:p>
        </w:tc>
        <w:tc>
          <w:tcPr>
            <w:tcW w:w="1646" w:type="dxa"/>
            <w:vAlign w:val="center"/>
          </w:tcPr>
          <w:p w:rsidR="00D1085E" w:rsidRPr="00FD364C" w:rsidRDefault="00D1085E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4/10/2016</w:t>
            </w:r>
          </w:p>
        </w:tc>
        <w:tc>
          <w:tcPr>
            <w:tcW w:w="180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ghia Nguyen</w:t>
            </w:r>
          </w:p>
        </w:tc>
        <w:tc>
          <w:tcPr>
            <w:tcW w:w="207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Nghia Nguyen</w:t>
            </w:r>
          </w:p>
        </w:tc>
        <w:tc>
          <w:tcPr>
            <w:tcW w:w="2790" w:type="dxa"/>
            <w:vAlign w:val="center"/>
          </w:tcPr>
          <w:p w:rsidR="00D1085E" w:rsidRPr="00FD364C" w:rsidRDefault="002A0FD4" w:rsidP="00D1085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Create Document</w:t>
            </w:r>
          </w:p>
        </w:tc>
      </w:tr>
    </w:tbl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9512FB" w:rsidRPr="00A218B8" w:rsidRDefault="009512FB" w:rsidP="009512FB">
      <w:pPr>
        <w:rPr>
          <w:rFonts w:ascii="Arial" w:hAnsi="Arial" w:cs="Arial"/>
          <w:b/>
          <w:color w:val="990000"/>
          <w:sz w:val="26"/>
          <w:szCs w:val="26"/>
        </w:rPr>
      </w:pPr>
      <w:r w:rsidRPr="00A218B8">
        <w:rPr>
          <w:rFonts w:ascii="Arial" w:hAnsi="Arial" w:cs="Arial"/>
          <w:b/>
          <w:color w:val="990000"/>
          <w:sz w:val="26"/>
          <w:szCs w:val="26"/>
        </w:rPr>
        <w:t>DoT Team members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ê Công Thắ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Cù Minh Luân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Du Kim Qua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Nguyễn Trọng Nghĩa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Mai Phước Hưng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spacing w:line="256" w:lineRule="auto"/>
        <w:rPr>
          <w:rFonts w:ascii="Arial" w:hAnsi="Arial" w:cs="Arial"/>
          <w:b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ưu Quang Minh</w:t>
      </w:r>
    </w:p>
    <w:p w:rsidR="009512FB" w:rsidRPr="00A218B8" w:rsidRDefault="009512FB" w:rsidP="009512FB">
      <w:pPr>
        <w:pStyle w:val="ListParagraph"/>
        <w:numPr>
          <w:ilvl w:val="0"/>
          <w:numId w:val="31"/>
        </w:numPr>
        <w:rPr>
          <w:rFonts w:ascii="Arial" w:hAnsi="Arial" w:cs="Arial"/>
          <w:b/>
          <w:color w:val="A50021"/>
          <w:sz w:val="24"/>
          <w:szCs w:val="24"/>
        </w:rPr>
      </w:pPr>
      <w:r w:rsidRPr="00A218B8">
        <w:rPr>
          <w:rFonts w:ascii="Arial" w:hAnsi="Arial" w:cs="Arial"/>
          <w:b/>
          <w:sz w:val="24"/>
          <w:szCs w:val="24"/>
        </w:rPr>
        <w:t>Lê Minh Quân</w:t>
      </w:r>
    </w:p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D651B2" w:rsidRDefault="00D651B2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846958" w:rsidRDefault="00846958" w:rsidP="00080EAA">
      <w:pPr>
        <w:rPr>
          <w:rFonts w:ascii="Arial" w:hAnsi="Arial" w:cs="Arial"/>
          <w:b/>
          <w:color w:val="A50021"/>
          <w:sz w:val="32"/>
        </w:rPr>
      </w:pPr>
    </w:p>
    <w:p w:rsidR="0021458F" w:rsidRDefault="0021458F" w:rsidP="00080EAA">
      <w:pPr>
        <w:rPr>
          <w:rFonts w:ascii="Arial" w:hAnsi="Arial" w:cs="Arial"/>
          <w:b/>
          <w:color w:val="A50021"/>
          <w:sz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368965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90B6D" w:rsidRDefault="00190B6D" w:rsidP="00190B6D">
          <w:pPr>
            <w:pStyle w:val="TOCHeading"/>
            <w:jc w:val="center"/>
            <w:rPr>
              <w:rFonts w:ascii="Arial" w:hAnsi="Arial" w:cs="Arial"/>
              <w:b/>
              <w:color w:val="990000"/>
              <w:sz w:val="36"/>
              <w:szCs w:val="36"/>
            </w:rPr>
          </w:pPr>
          <w:r w:rsidRPr="00A2198D">
            <w:rPr>
              <w:rFonts w:ascii="Arial" w:hAnsi="Arial" w:cs="Arial"/>
              <w:b/>
              <w:color w:val="990000"/>
              <w:sz w:val="36"/>
              <w:szCs w:val="36"/>
            </w:rPr>
            <w:t>Table of Contents</w:t>
          </w:r>
        </w:p>
        <w:p w:rsidR="00605E40" w:rsidRPr="00605E40" w:rsidRDefault="00605E40" w:rsidP="00605E40"/>
        <w:p w:rsidR="00304187" w:rsidRDefault="000F7F34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63377287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1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Introduction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87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3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88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1.1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Purpose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88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3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89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1.2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Intended Audience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89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3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</w:rPr>
          </w:pPr>
          <w:hyperlink w:anchor="_Toc463377290" w:history="1">
            <w:r w:rsidR="00304187" w:rsidRPr="003552C0">
              <w:rPr>
                <w:rStyle w:val="Hyperlink"/>
                <w:rFonts w:ascii="Arial" w:hAnsi="Arial" w:cs="Arial"/>
                <w:noProof/>
              </w:rPr>
              <w:t>Table 1. Intended Audiences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0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1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2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Regulation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1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2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2.1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Evaluation and grading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2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</w:rPr>
          </w:pPr>
          <w:hyperlink w:anchor="_Toc463377293" w:history="1">
            <w:r w:rsidR="00304187" w:rsidRPr="003552C0">
              <w:rPr>
                <w:rStyle w:val="Hyperlink"/>
                <w:rFonts w:ascii="Arial" w:hAnsi="Arial" w:cs="Arial"/>
                <w:noProof/>
              </w:rPr>
              <w:t>Table 2. Evaluation and grading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3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4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2.2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Working Schedule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4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5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2.3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Team meeting with mentor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5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4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2"/>
            <w:tabs>
              <w:tab w:val="left" w:pos="88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6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2.4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Completion task level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6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5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304187" w:rsidRDefault="00472D89">
          <w:pPr>
            <w:pStyle w:val="TOC1"/>
            <w:tabs>
              <w:tab w:val="left" w:pos="440"/>
              <w:tab w:val="right" w:leader="dot" w:pos="9017"/>
            </w:tabs>
            <w:rPr>
              <w:rFonts w:eastAsiaTheme="minorEastAsia"/>
              <w:noProof/>
            </w:rPr>
          </w:pPr>
          <w:hyperlink w:anchor="_Toc463377297" w:history="1"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3.</w:t>
            </w:r>
            <w:r w:rsidR="00304187">
              <w:rPr>
                <w:rFonts w:eastAsiaTheme="minorEastAsia"/>
                <w:noProof/>
              </w:rPr>
              <w:tab/>
            </w:r>
            <w:r w:rsidR="00304187" w:rsidRPr="003552C0">
              <w:rPr>
                <w:rStyle w:val="Hyperlink"/>
                <w:rFonts w:ascii="Arial" w:hAnsi="Arial" w:cs="Arial"/>
                <w:b/>
                <w:noProof/>
              </w:rPr>
              <w:t>Formula</w:t>
            </w:r>
            <w:r w:rsidR="00304187">
              <w:rPr>
                <w:noProof/>
                <w:webHidden/>
              </w:rPr>
              <w:tab/>
            </w:r>
            <w:r w:rsidR="00304187">
              <w:rPr>
                <w:noProof/>
                <w:webHidden/>
              </w:rPr>
              <w:fldChar w:fldCharType="begin"/>
            </w:r>
            <w:r w:rsidR="00304187">
              <w:rPr>
                <w:noProof/>
                <w:webHidden/>
              </w:rPr>
              <w:instrText xml:space="preserve"> PAGEREF _Toc463377297 \h </w:instrText>
            </w:r>
            <w:r w:rsidR="00304187">
              <w:rPr>
                <w:noProof/>
                <w:webHidden/>
              </w:rPr>
            </w:r>
            <w:r w:rsidR="00304187">
              <w:rPr>
                <w:noProof/>
                <w:webHidden/>
              </w:rPr>
              <w:fldChar w:fldCharType="separate"/>
            </w:r>
            <w:r w:rsidR="00304187">
              <w:rPr>
                <w:noProof/>
                <w:webHidden/>
              </w:rPr>
              <w:t>5</w:t>
            </w:r>
            <w:r w:rsidR="00304187">
              <w:rPr>
                <w:noProof/>
                <w:webHidden/>
              </w:rPr>
              <w:fldChar w:fldCharType="end"/>
            </w:r>
          </w:hyperlink>
        </w:p>
        <w:p w:rsidR="00190B6D" w:rsidRDefault="000F7F34">
          <w:r>
            <w:fldChar w:fldCharType="end"/>
          </w:r>
        </w:p>
      </w:sdtContent>
    </w:sdt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190B6D" w:rsidRDefault="00190B6D" w:rsidP="00080EAA">
      <w:pPr>
        <w:rPr>
          <w:rFonts w:ascii="Arial" w:hAnsi="Arial" w:cs="Arial"/>
          <w:b/>
          <w:color w:val="A50021"/>
          <w:sz w:val="32"/>
        </w:rPr>
      </w:pPr>
    </w:p>
    <w:p w:rsidR="00A526C6" w:rsidRDefault="00A526C6" w:rsidP="00080EAA">
      <w:pPr>
        <w:rPr>
          <w:rFonts w:ascii="Arial" w:hAnsi="Arial" w:cs="Arial"/>
          <w:b/>
          <w:color w:val="A50021"/>
          <w:sz w:val="32"/>
        </w:rPr>
      </w:pPr>
    </w:p>
    <w:p w:rsidR="00F60283" w:rsidRDefault="00F60283" w:rsidP="00080EAA">
      <w:pPr>
        <w:rPr>
          <w:rFonts w:ascii="Arial" w:hAnsi="Arial" w:cs="Arial"/>
          <w:b/>
          <w:color w:val="A50021"/>
          <w:sz w:val="32"/>
        </w:rPr>
      </w:pPr>
    </w:p>
    <w:p w:rsidR="00F60283" w:rsidRDefault="00F60283" w:rsidP="00080EAA">
      <w:pPr>
        <w:rPr>
          <w:rFonts w:ascii="Arial" w:hAnsi="Arial" w:cs="Arial"/>
          <w:b/>
          <w:color w:val="A50021"/>
          <w:sz w:val="32"/>
        </w:rPr>
      </w:pPr>
    </w:p>
    <w:p w:rsidR="0021458F" w:rsidRDefault="0021458F" w:rsidP="00080EAA">
      <w:pPr>
        <w:rPr>
          <w:rFonts w:ascii="Arial" w:hAnsi="Arial" w:cs="Arial"/>
          <w:b/>
          <w:color w:val="A50021"/>
          <w:sz w:val="32"/>
        </w:rPr>
      </w:pPr>
    </w:p>
    <w:p w:rsidR="00190B6D" w:rsidRDefault="00DA5A67" w:rsidP="005B3B9C">
      <w:pPr>
        <w:rPr>
          <w:rFonts w:ascii="Arial" w:hAnsi="Arial" w:cs="Arial"/>
          <w:b/>
          <w:color w:val="990000"/>
          <w:sz w:val="32"/>
        </w:rPr>
      </w:pPr>
      <w:r w:rsidRPr="00163D67">
        <w:rPr>
          <w:rFonts w:ascii="Arial" w:hAnsi="Arial" w:cs="Arial"/>
          <w:b/>
          <w:color w:val="990000"/>
          <w:sz w:val="32"/>
        </w:rPr>
        <w:t>LIST OF TABL</w:t>
      </w:r>
      <w:r w:rsidR="005B3B9C">
        <w:rPr>
          <w:rFonts w:ascii="Arial" w:hAnsi="Arial" w:cs="Arial"/>
          <w:b/>
          <w:color w:val="990000"/>
          <w:sz w:val="32"/>
        </w:rPr>
        <w:t>E</w:t>
      </w:r>
    </w:p>
    <w:p w:rsidR="005B3B9C" w:rsidRPr="005B3B9C" w:rsidRDefault="005B3B9C" w:rsidP="005B3B9C">
      <w:pPr>
        <w:rPr>
          <w:rFonts w:ascii="Arial" w:hAnsi="Arial" w:cs="Arial"/>
          <w:b/>
          <w:color w:val="990000"/>
          <w:sz w:val="32"/>
        </w:rPr>
      </w:pPr>
      <w:r>
        <w:rPr>
          <w:rFonts w:ascii="Arial" w:hAnsi="Arial" w:cs="Arial"/>
          <w:b/>
          <w:color w:val="990000"/>
          <w:sz w:val="32"/>
        </w:rPr>
        <w:fldChar w:fldCharType="begin"/>
      </w:r>
      <w:r>
        <w:rPr>
          <w:rFonts w:ascii="Arial" w:hAnsi="Arial" w:cs="Arial"/>
          <w:b/>
          <w:color w:val="990000"/>
          <w:sz w:val="32"/>
        </w:rPr>
        <w:instrText xml:space="preserve"> TOC \h \z \t "Caption" \c </w:instrText>
      </w:r>
      <w:r>
        <w:rPr>
          <w:rFonts w:ascii="Arial" w:hAnsi="Arial" w:cs="Arial"/>
          <w:b/>
          <w:color w:val="990000"/>
          <w:sz w:val="32"/>
        </w:rPr>
        <w:fldChar w:fldCharType="separate"/>
      </w:r>
      <w:r>
        <w:rPr>
          <w:rFonts w:ascii="Arial" w:hAnsi="Arial" w:cs="Arial"/>
          <w:bCs/>
          <w:noProof/>
          <w:color w:val="990000"/>
          <w:sz w:val="32"/>
        </w:rPr>
        <w:t>No table of figures entries found.</w:t>
      </w:r>
      <w:r>
        <w:rPr>
          <w:rFonts w:ascii="Arial" w:hAnsi="Arial" w:cs="Arial"/>
          <w:b/>
          <w:color w:val="990000"/>
          <w:sz w:val="32"/>
        </w:rPr>
        <w:fldChar w:fldCharType="end"/>
      </w: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D17BBB" w:rsidRDefault="00D17BBB" w:rsidP="00080EAA">
      <w:pPr>
        <w:rPr>
          <w:rFonts w:ascii="Arial" w:hAnsi="Arial" w:cs="Arial"/>
          <w:b/>
          <w:color w:val="A50021"/>
          <w:sz w:val="32"/>
        </w:rPr>
      </w:pPr>
    </w:p>
    <w:p w:rsidR="00DA5A67" w:rsidRDefault="00DA5A67" w:rsidP="00080EAA">
      <w:pPr>
        <w:rPr>
          <w:rFonts w:ascii="Arial" w:hAnsi="Arial" w:cs="Arial"/>
          <w:b/>
          <w:color w:val="A50021"/>
          <w:sz w:val="32"/>
        </w:rPr>
      </w:pPr>
    </w:p>
    <w:p w:rsidR="0021458F" w:rsidRDefault="0021458F" w:rsidP="00080EAA">
      <w:pPr>
        <w:rPr>
          <w:rFonts w:ascii="Arial" w:hAnsi="Arial" w:cs="Arial"/>
          <w:b/>
          <w:color w:val="A50021"/>
          <w:sz w:val="32"/>
        </w:rPr>
      </w:pPr>
    </w:p>
    <w:p w:rsidR="00190B6D" w:rsidRPr="00163D67" w:rsidRDefault="00347786" w:rsidP="00347786">
      <w:pPr>
        <w:pStyle w:val="ListParagraph"/>
        <w:numPr>
          <w:ilvl w:val="0"/>
          <w:numId w:val="7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0" w:name="_Toc463377287"/>
      <w:r w:rsidRPr="00163D67">
        <w:rPr>
          <w:rFonts w:ascii="Arial" w:hAnsi="Arial" w:cs="Arial"/>
          <w:b/>
          <w:color w:val="990000"/>
          <w:sz w:val="32"/>
        </w:rPr>
        <w:t>Introduction</w:t>
      </w:r>
      <w:bookmarkEnd w:id="0"/>
    </w:p>
    <w:p w:rsidR="00D929D4" w:rsidRDefault="00347786" w:rsidP="00D929D4">
      <w:pPr>
        <w:pStyle w:val="ListParagraph"/>
        <w:numPr>
          <w:ilvl w:val="1"/>
          <w:numId w:val="7"/>
        </w:numPr>
        <w:outlineLvl w:val="1"/>
        <w:rPr>
          <w:rFonts w:ascii="Arial" w:hAnsi="Arial" w:cs="Arial"/>
          <w:b/>
          <w:sz w:val="28"/>
        </w:rPr>
      </w:pPr>
      <w:bookmarkStart w:id="1" w:name="_Toc463377288"/>
      <w:r>
        <w:rPr>
          <w:rFonts w:ascii="Arial" w:hAnsi="Arial" w:cs="Arial"/>
          <w:b/>
          <w:sz w:val="28"/>
        </w:rPr>
        <w:t>Purpose</w:t>
      </w:r>
      <w:bookmarkEnd w:id="1"/>
      <w:r w:rsidR="00D929D4" w:rsidRPr="00D929D4">
        <w:rPr>
          <w:rFonts w:ascii="Arial" w:hAnsi="Arial" w:cs="Arial"/>
          <w:b/>
          <w:sz w:val="28"/>
        </w:rPr>
        <w:t xml:space="preserve"> </w:t>
      </w:r>
    </w:p>
    <w:p w:rsidR="002A0FD4" w:rsidRPr="002A0FD4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achieve the goal of building a team works closely, clearly, transparently and effectively</w:t>
      </w:r>
    </w:p>
    <w:p w:rsidR="002A0FD4" w:rsidRPr="002A0FD4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describe all the rules of team</w:t>
      </w:r>
    </w:p>
    <w:p w:rsidR="00D5275F" w:rsidRPr="00A25EBD" w:rsidRDefault="002A0FD4" w:rsidP="002A0FD4">
      <w:pPr>
        <w:pStyle w:val="ListParagraph"/>
        <w:numPr>
          <w:ilvl w:val="0"/>
          <w:numId w:val="42"/>
        </w:numPr>
        <w:rPr>
          <w:rFonts w:ascii="Arial" w:hAnsi="Arial" w:cs="Arial"/>
          <w:b/>
          <w:sz w:val="24"/>
          <w:szCs w:val="24"/>
        </w:rPr>
      </w:pPr>
      <w:r w:rsidRPr="002A0FD4">
        <w:rPr>
          <w:rFonts w:ascii="Arial" w:hAnsi="Arial" w:cs="Arial"/>
          <w:color w:val="000000"/>
          <w:sz w:val="24"/>
          <w:szCs w:val="24"/>
          <w:shd w:val="clear" w:color="auto" w:fill="FFFFFF"/>
        </w:rPr>
        <w:t>To know how to evaluate a member.</w:t>
      </w:r>
    </w:p>
    <w:p w:rsidR="00347786" w:rsidRDefault="002A0FD4" w:rsidP="00D929D4">
      <w:pPr>
        <w:pStyle w:val="ListParagraph"/>
        <w:numPr>
          <w:ilvl w:val="1"/>
          <w:numId w:val="7"/>
        </w:numPr>
        <w:outlineLvl w:val="1"/>
        <w:rPr>
          <w:rFonts w:ascii="Arial" w:hAnsi="Arial" w:cs="Arial"/>
          <w:b/>
          <w:sz w:val="28"/>
        </w:rPr>
      </w:pPr>
      <w:bookmarkStart w:id="2" w:name="_Toc463377289"/>
      <w:r>
        <w:rPr>
          <w:rFonts w:ascii="Arial" w:hAnsi="Arial" w:cs="Arial"/>
          <w:b/>
          <w:sz w:val="28"/>
        </w:rPr>
        <w:t xml:space="preserve">Intended </w:t>
      </w:r>
      <w:r w:rsidR="00347786">
        <w:rPr>
          <w:rFonts w:ascii="Arial" w:hAnsi="Arial" w:cs="Arial"/>
          <w:b/>
          <w:sz w:val="28"/>
        </w:rPr>
        <w:t>Audience</w:t>
      </w:r>
      <w:bookmarkEnd w:id="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26"/>
        <w:gridCol w:w="4191"/>
      </w:tblGrid>
      <w:tr w:rsidR="002A0FD4" w:rsidRPr="003B58E9" w:rsidTr="0059574F">
        <w:trPr>
          <w:trHeight w:val="350"/>
        </w:trPr>
        <w:tc>
          <w:tcPr>
            <w:tcW w:w="2676" w:type="pct"/>
            <w:shd w:val="clear" w:color="auto" w:fill="990000"/>
            <w:vAlign w:val="center"/>
          </w:tcPr>
          <w:p w:rsidR="002A0FD4" w:rsidRPr="003B58E9" w:rsidRDefault="002A0FD4" w:rsidP="0059574F">
            <w:pPr>
              <w:jc w:val="center"/>
              <w:rPr>
                <w:rFonts w:ascii="Arial" w:hAnsi="Arial" w:cs="Arial"/>
                <w:b/>
              </w:rPr>
            </w:pPr>
            <w:r w:rsidRPr="003B58E9">
              <w:rPr>
                <w:rFonts w:ascii="Arial" w:hAnsi="Arial" w:cs="Arial"/>
                <w:b/>
              </w:rPr>
              <w:t>Audiences</w:t>
            </w:r>
          </w:p>
        </w:tc>
        <w:tc>
          <w:tcPr>
            <w:tcW w:w="2324" w:type="pct"/>
            <w:shd w:val="clear" w:color="auto" w:fill="990000"/>
            <w:vAlign w:val="center"/>
          </w:tcPr>
          <w:p w:rsidR="002A0FD4" w:rsidRPr="003B58E9" w:rsidRDefault="002A0FD4" w:rsidP="0059574F">
            <w:pPr>
              <w:pStyle w:val="ListParagraph"/>
              <w:ind w:left="0"/>
              <w:jc w:val="center"/>
              <w:rPr>
                <w:rFonts w:ascii="Arial" w:hAnsi="Arial" w:cs="Arial"/>
                <w:b/>
              </w:rPr>
            </w:pPr>
            <w:r w:rsidRPr="003B58E9">
              <w:rPr>
                <w:rFonts w:ascii="Arial" w:hAnsi="Arial" w:cs="Arial"/>
                <w:b/>
              </w:rPr>
              <w:t>Name</w:t>
            </w:r>
          </w:p>
        </w:tc>
      </w:tr>
      <w:tr w:rsidR="0059574F" w:rsidRPr="003B58E9" w:rsidTr="0059574F">
        <w:tc>
          <w:tcPr>
            <w:tcW w:w="2676" w:type="pct"/>
            <w:vMerge w:val="restar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B58E9">
              <w:rPr>
                <w:rFonts w:ascii="Arial" w:hAnsi="Arial" w:cs="Arial"/>
              </w:rPr>
              <w:t>Project Team Members</w:t>
            </w: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 Cong Th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 Kim Qu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guyen Trong Nghia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 Kim Quang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uu Quang Minh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 Minh Luan</w:t>
            </w:r>
          </w:p>
        </w:tc>
      </w:tr>
      <w:tr w:rsidR="0059574F" w:rsidRPr="003B58E9" w:rsidTr="0059574F">
        <w:tc>
          <w:tcPr>
            <w:tcW w:w="2676" w:type="pct"/>
            <w:vMerge/>
            <w:vAlign w:val="center"/>
          </w:tcPr>
          <w:p w:rsidR="0059574F" w:rsidRPr="003B58E9" w:rsidRDefault="0059574F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2324" w:type="pct"/>
            <w:vAlign w:val="center"/>
          </w:tcPr>
          <w:p w:rsidR="0059574F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 Minh Quan</w:t>
            </w:r>
          </w:p>
        </w:tc>
      </w:tr>
      <w:tr w:rsidR="002A0FD4" w:rsidRPr="003B58E9" w:rsidTr="0059574F">
        <w:trPr>
          <w:trHeight w:val="323"/>
        </w:trPr>
        <w:tc>
          <w:tcPr>
            <w:tcW w:w="2676" w:type="pct"/>
            <w:vAlign w:val="center"/>
          </w:tcPr>
          <w:p w:rsidR="002A0FD4" w:rsidRPr="003B58E9" w:rsidRDefault="002A0FD4" w:rsidP="0059574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 w:rsidRPr="003B58E9">
              <w:rPr>
                <w:rFonts w:ascii="Arial" w:hAnsi="Arial" w:cs="Arial"/>
              </w:rPr>
              <w:t>Mentor</w:t>
            </w:r>
          </w:p>
        </w:tc>
        <w:tc>
          <w:tcPr>
            <w:tcW w:w="2324" w:type="pct"/>
            <w:vAlign w:val="center"/>
          </w:tcPr>
          <w:p w:rsidR="002A0FD4" w:rsidRPr="003B58E9" w:rsidRDefault="0059574F" w:rsidP="0059574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am Ngoc Duy</w:t>
            </w:r>
          </w:p>
        </w:tc>
      </w:tr>
    </w:tbl>
    <w:p w:rsidR="002A0FD4" w:rsidRPr="002A0FD4" w:rsidRDefault="002A0FD4" w:rsidP="000E44C2">
      <w:pPr>
        <w:jc w:val="center"/>
        <w:outlineLvl w:val="1"/>
        <w:rPr>
          <w:rFonts w:ascii="Arial" w:hAnsi="Arial" w:cs="Arial"/>
          <w:sz w:val="24"/>
        </w:rPr>
      </w:pPr>
      <w:bookmarkStart w:id="3" w:name="_Toc463377290"/>
      <w:r w:rsidRPr="002A0FD4">
        <w:rPr>
          <w:rFonts w:ascii="Arial" w:hAnsi="Arial" w:cs="Arial"/>
          <w:sz w:val="24"/>
        </w:rPr>
        <w:t>Table 1. Intend</w:t>
      </w:r>
      <w:bookmarkStart w:id="4" w:name="_GoBack"/>
      <w:bookmarkEnd w:id="4"/>
      <w:r w:rsidRPr="002A0FD4">
        <w:rPr>
          <w:rFonts w:ascii="Arial" w:hAnsi="Arial" w:cs="Arial"/>
          <w:sz w:val="24"/>
        </w:rPr>
        <w:t>ed Audiences</w:t>
      </w:r>
      <w:bookmarkEnd w:id="3"/>
    </w:p>
    <w:p w:rsidR="00190B6D" w:rsidRPr="00163D67" w:rsidRDefault="0059574F" w:rsidP="00347786">
      <w:pPr>
        <w:pStyle w:val="ListParagraph"/>
        <w:numPr>
          <w:ilvl w:val="0"/>
          <w:numId w:val="8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5" w:name="_Toc463377291"/>
      <w:r>
        <w:rPr>
          <w:rFonts w:ascii="Arial" w:hAnsi="Arial" w:cs="Arial"/>
          <w:b/>
          <w:color w:val="990000"/>
          <w:sz w:val="32"/>
        </w:rPr>
        <w:t>Regulation</w:t>
      </w:r>
      <w:bookmarkEnd w:id="5"/>
    </w:p>
    <w:p w:rsidR="00347786" w:rsidRDefault="0059574F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6" w:name="_Toc463377292"/>
      <w:r>
        <w:rPr>
          <w:rFonts w:ascii="Arial" w:hAnsi="Arial" w:cs="Arial"/>
          <w:b/>
          <w:sz w:val="28"/>
        </w:rPr>
        <w:t>Evaluation and grading</w:t>
      </w:r>
      <w:bookmarkEnd w:id="6"/>
    </w:p>
    <w:tbl>
      <w:tblPr>
        <w:tblW w:w="5000" w:type="pct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95"/>
        <w:gridCol w:w="4716"/>
      </w:tblGrid>
      <w:tr w:rsidR="0059574F" w:rsidRPr="003B58E9" w:rsidTr="0059574F">
        <w:trPr>
          <w:trHeight w:val="390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0000"/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Type of evaluation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990000"/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Percentage</w:t>
            </w:r>
          </w:p>
        </w:tc>
      </w:tr>
      <w:tr w:rsidR="0059574F" w:rsidRPr="003B58E9" w:rsidTr="0059574F">
        <w:trPr>
          <w:trHeight w:val="345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Team meeting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15%</w:t>
            </w:r>
          </w:p>
        </w:tc>
      </w:tr>
      <w:tr w:rsidR="0059574F" w:rsidRPr="003B58E9" w:rsidTr="0059574F">
        <w:trPr>
          <w:trHeight w:val="417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lastRenderedPageBreak/>
              <w:t>Team meeting with mentor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>
              <w:rPr>
                <w:rFonts w:ascii="Arial" w:eastAsia="Times New Roman" w:hAnsi="Arial" w:cs="Arial"/>
              </w:rPr>
              <w:t>15</w:t>
            </w:r>
            <w:r w:rsidRPr="003B58E9">
              <w:rPr>
                <w:rFonts w:ascii="Arial" w:eastAsia="Times New Roman" w:hAnsi="Arial" w:cs="Arial"/>
              </w:rPr>
              <w:t>%</w:t>
            </w:r>
          </w:p>
        </w:tc>
      </w:tr>
      <w:tr w:rsidR="0059574F" w:rsidRPr="003B58E9" w:rsidTr="0059574F">
        <w:trPr>
          <w:trHeight w:val="363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Completion tasks level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  <w:hideMark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</w:rPr>
            </w:pPr>
            <w:r w:rsidRPr="003B58E9">
              <w:rPr>
                <w:rFonts w:ascii="Arial" w:eastAsia="Times New Roman" w:hAnsi="Arial" w:cs="Arial"/>
              </w:rPr>
              <w:t>70%</w:t>
            </w:r>
          </w:p>
        </w:tc>
      </w:tr>
      <w:tr w:rsidR="0059574F" w:rsidRPr="003B58E9" w:rsidTr="0059574F">
        <w:trPr>
          <w:trHeight w:val="345"/>
        </w:trPr>
        <w:tc>
          <w:tcPr>
            <w:tcW w:w="238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Total</w:t>
            </w:r>
          </w:p>
        </w:tc>
        <w:tc>
          <w:tcPr>
            <w:tcW w:w="2617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noWrap/>
            <w:vAlign w:val="center"/>
          </w:tcPr>
          <w:p w:rsidR="0059574F" w:rsidRPr="003B58E9" w:rsidRDefault="0059574F" w:rsidP="0059574F">
            <w:pPr>
              <w:spacing w:after="0" w:line="276" w:lineRule="auto"/>
              <w:jc w:val="center"/>
              <w:rPr>
                <w:rFonts w:ascii="Arial" w:eastAsia="Times New Roman" w:hAnsi="Arial" w:cs="Arial"/>
                <w:b/>
              </w:rPr>
            </w:pPr>
            <w:r w:rsidRPr="003B58E9">
              <w:rPr>
                <w:rFonts w:ascii="Arial" w:eastAsia="Times New Roman" w:hAnsi="Arial" w:cs="Arial"/>
                <w:b/>
              </w:rPr>
              <w:t>100%</w:t>
            </w:r>
          </w:p>
        </w:tc>
      </w:tr>
    </w:tbl>
    <w:p w:rsidR="0059574F" w:rsidRPr="0059574F" w:rsidRDefault="0059574F" w:rsidP="0059574F">
      <w:pPr>
        <w:jc w:val="center"/>
        <w:outlineLvl w:val="1"/>
        <w:rPr>
          <w:rFonts w:ascii="Arial" w:hAnsi="Arial" w:cs="Arial"/>
          <w:sz w:val="24"/>
        </w:rPr>
      </w:pPr>
      <w:bookmarkStart w:id="7" w:name="_Toc463377293"/>
      <w:r w:rsidRPr="0059574F">
        <w:rPr>
          <w:rFonts w:ascii="Arial" w:hAnsi="Arial" w:cs="Arial"/>
          <w:sz w:val="24"/>
        </w:rPr>
        <w:t>Table 2. Evaluation and grading</w:t>
      </w:r>
      <w:bookmarkEnd w:id="7"/>
    </w:p>
    <w:p w:rsidR="00347786" w:rsidRDefault="0059574F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8" w:name="_Toc463377294"/>
      <w:r>
        <w:rPr>
          <w:rFonts w:ascii="Arial" w:hAnsi="Arial" w:cs="Arial"/>
          <w:b/>
          <w:sz w:val="28"/>
        </w:rPr>
        <w:t>Working Schedule</w:t>
      </w:r>
      <w:bookmarkEnd w:id="8"/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991EA0">
        <w:rPr>
          <w:rFonts w:ascii="Arial" w:hAnsi="Arial" w:cs="Arial"/>
          <w:sz w:val="24"/>
          <w:szCs w:val="24"/>
        </w:rPr>
        <w:t>Regular working time</w:t>
      </w:r>
      <w:r>
        <w:rPr>
          <w:rFonts w:ascii="Arial" w:hAnsi="Arial" w:cs="Arial"/>
          <w:sz w:val="24"/>
          <w:szCs w:val="24"/>
        </w:rPr>
        <w:t xml:space="preserve"> from Monday at 1pm-2h30pm, Tuesday all day</w:t>
      </w:r>
      <w:r w:rsidRPr="00991EA0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artuday at 10h30am-5pm </w:t>
      </w:r>
      <w:r w:rsidRPr="00991EA0">
        <w:rPr>
          <w:rFonts w:ascii="Arial" w:hAnsi="Arial" w:cs="Arial"/>
          <w:sz w:val="24"/>
          <w:szCs w:val="24"/>
        </w:rPr>
        <w:t>at 3PS Office.</w:t>
      </w:r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991EA0">
        <w:rPr>
          <w:rFonts w:ascii="Arial" w:hAnsi="Arial" w:cs="Arial"/>
          <w:sz w:val="24"/>
          <w:szCs w:val="24"/>
        </w:rPr>
        <w:t xml:space="preserve">All the meetings during the project will be calculated as 100% </w:t>
      </w:r>
      <w:r w:rsidRPr="00991EA0">
        <w:rPr>
          <w:rFonts w:ascii="Arial" w:hAnsi="Arial" w:cs="Arial"/>
          <w:sz w:val="24"/>
          <w:szCs w:val="24"/>
        </w:rPr>
        <w:sym w:font="Wingdings" w:char="F0E0"/>
      </w:r>
      <w:r w:rsidRPr="00991EA0">
        <w:rPr>
          <w:rFonts w:ascii="Arial" w:hAnsi="Arial" w:cs="Arial"/>
          <w:sz w:val="24"/>
          <w:szCs w:val="24"/>
        </w:rPr>
        <w:t xml:space="preserve"> Point per day = 100%/(number of all meetings)</w:t>
      </w:r>
    </w:p>
    <w:p w:rsidR="0029509A" w:rsidRPr="00991EA0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>Members can be late 15 minutes without subtracting point. Lateness and absence circumstances will be prescribed as follows: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15 minutes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25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1 hour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50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fter 2 hours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75% point per meeting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Be late with legitimate reason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No punished</w:t>
      </w:r>
    </w:p>
    <w:p w:rsidR="0029509A" w:rsidRPr="00991EA0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4"/>
        </w:rPr>
      </w:pPr>
      <w:r w:rsidRPr="00991EA0">
        <w:rPr>
          <w:rFonts w:ascii="Arial" w:hAnsi="Arial" w:cs="Arial"/>
          <w:sz w:val="24"/>
        </w:rPr>
        <w:t xml:space="preserve">Absent with legitimate reason (he/she has to email to leader and mentor before 1 day)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No punished (E.g.: family problems, illness)</w:t>
      </w:r>
    </w:p>
    <w:p w:rsidR="0029509A" w:rsidRPr="0029509A" w:rsidRDefault="0029509A" w:rsidP="0029509A">
      <w:pPr>
        <w:pStyle w:val="ListParagraph"/>
        <w:numPr>
          <w:ilvl w:val="1"/>
          <w:numId w:val="44"/>
        </w:numPr>
        <w:ind w:left="2160"/>
        <w:rPr>
          <w:rFonts w:ascii="Arial" w:hAnsi="Arial" w:cs="Arial"/>
          <w:sz w:val="28"/>
        </w:rPr>
      </w:pPr>
      <w:r w:rsidRPr="00991EA0">
        <w:rPr>
          <w:rFonts w:ascii="Arial" w:hAnsi="Arial" w:cs="Arial"/>
          <w:sz w:val="24"/>
        </w:rPr>
        <w:t xml:space="preserve">Absent without reason </w:t>
      </w:r>
      <w:r w:rsidRPr="00991EA0">
        <w:rPr>
          <w:rFonts w:ascii="Arial" w:hAnsi="Arial" w:cs="Arial"/>
          <w:sz w:val="24"/>
        </w:rPr>
        <w:sym w:font="Wingdings" w:char="F0E0"/>
      </w:r>
      <w:r w:rsidRPr="00991EA0">
        <w:rPr>
          <w:rFonts w:ascii="Arial" w:hAnsi="Arial" w:cs="Arial"/>
          <w:sz w:val="24"/>
        </w:rPr>
        <w:t xml:space="preserve"> minus 100% point per day </w:t>
      </w:r>
    </w:p>
    <w:p w:rsidR="0029509A" w:rsidRPr="0029509A" w:rsidRDefault="0029509A" w:rsidP="0029509A">
      <w:pPr>
        <w:outlineLvl w:val="1"/>
        <w:rPr>
          <w:rFonts w:ascii="Arial" w:hAnsi="Arial" w:cs="Arial"/>
          <w:b/>
          <w:sz w:val="28"/>
        </w:rPr>
      </w:pPr>
    </w:p>
    <w:p w:rsidR="0029509A" w:rsidRDefault="0029509A" w:rsidP="00347786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9" w:name="_Toc463377295"/>
      <w:r>
        <w:rPr>
          <w:rFonts w:ascii="Arial" w:hAnsi="Arial" w:cs="Arial"/>
          <w:b/>
          <w:sz w:val="28"/>
        </w:rPr>
        <w:t>Team meeting with mentor</w:t>
      </w:r>
      <w:bookmarkEnd w:id="9"/>
    </w:p>
    <w:p w:rsidR="0029509A" w:rsidRPr="008540D3" w:rsidRDefault="0029509A" w:rsidP="0029509A">
      <w:pPr>
        <w:pStyle w:val="ListParagraph"/>
        <w:numPr>
          <w:ilvl w:val="0"/>
          <w:numId w:val="44"/>
        </w:numPr>
        <w:ind w:left="1440"/>
        <w:rPr>
          <w:rFonts w:ascii="Arial" w:hAnsi="Arial" w:cs="Arial"/>
          <w:b/>
          <w:sz w:val="32"/>
          <w:szCs w:val="24"/>
        </w:rPr>
      </w:pPr>
      <w:r w:rsidRPr="008540D3">
        <w:rPr>
          <w:rFonts w:ascii="Arial" w:hAnsi="Arial" w:cs="Arial"/>
          <w:color w:val="FF0000"/>
          <w:sz w:val="24"/>
          <w:szCs w:val="24"/>
        </w:rPr>
        <w:t>On Saturday morning from 9:00 AM to 12:00 PM</w:t>
      </w:r>
      <w:r w:rsidRPr="008540D3">
        <w:rPr>
          <w:rFonts w:ascii="Arial" w:hAnsi="Arial" w:cs="Arial"/>
          <w:sz w:val="24"/>
          <w:szCs w:val="24"/>
        </w:rPr>
        <w:t>, all members have to be on time.</w:t>
      </w:r>
    </w:p>
    <w:p w:rsidR="0029509A" w:rsidRPr="008540D3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  <w:szCs w:val="24"/>
        </w:rPr>
      </w:pPr>
      <w:r w:rsidRPr="008540D3">
        <w:rPr>
          <w:rFonts w:ascii="Arial" w:hAnsi="Arial" w:cs="Arial"/>
          <w:sz w:val="24"/>
          <w:szCs w:val="24"/>
        </w:rPr>
        <w:t xml:space="preserve">All the meetings during the project will be calculated as 100% </w:t>
      </w:r>
      <w:r w:rsidRPr="008540D3">
        <w:rPr>
          <w:rFonts w:ascii="Arial" w:hAnsi="Arial" w:cs="Arial"/>
          <w:sz w:val="24"/>
          <w:szCs w:val="24"/>
        </w:rPr>
        <w:sym w:font="Wingdings" w:char="F0E0"/>
      </w:r>
      <w:r w:rsidRPr="008540D3">
        <w:rPr>
          <w:rFonts w:ascii="Arial" w:hAnsi="Arial" w:cs="Arial"/>
          <w:sz w:val="24"/>
          <w:szCs w:val="24"/>
        </w:rPr>
        <w:t xml:space="preserve"> Point per meeting = 100%/(number of all meetings)</w:t>
      </w:r>
    </w:p>
    <w:p w:rsidR="0029509A" w:rsidRPr="008540D3" w:rsidRDefault="0029509A" w:rsidP="0029509A">
      <w:pPr>
        <w:pStyle w:val="ListParagraph"/>
        <w:numPr>
          <w:ilvl w:val="0"/>
          <w:numId w:val="43"/>
        </w:numPr>
        <w:ind w:left="1440"/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>Lateness and absence circumstances will be prescribed as follows: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1 minutes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25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30 minutes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50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fter 1 hour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75% point per meeting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Come late with legitimate reason and approved by mentor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No punished</w:t>
      </w:r>
    </w:p>
    <w:p w:rsidR="0029509A" w:rsidRPr="008540D3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Absent with legitimate reason (he/she has to email to leader and mentor before 1 day)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No punished (E.g.: family problems, illness)</w:t>
      </w:r>
    </w:p>
    <w:p w:rsidR="0029509A" w:rsidRPr="00304187" w:rsidRDefault="0029509A" w:rsidP="008540D3">
      <w:pPr>
        <w:pStyle w:val="ListParagraph"/>
        <w:numPr>
          <w:ilvl w:val="0"/>
          <w:numId w:val="45"/>
        </w:numPr>
        <w:rPr>
          <w:rFonts w:ascii="Arial" w:hAnsi="Arial" w:cs="Arial"/>
          <w:sz w:val="28"/>
        </w:rPr>
      </w:pPr>
      <w:r w:rsidRPr="008540D3">
        <w:rPr>
          <w:rFonts w:ascii="Arial" w:hAnsi="Arial" w:cs="Arial"/>
          <w:sz w:val="24"/>
        </w:rPr>
        <w:t xml:space="preserve">Absent without reason </w:t>
      </w:r>
      <w:r w:rsidRPr="008540D3">
        <w:sym w:font="Wingdings" w:char="F0E0"/>
      </w:r>
      <w:r w:rsidRPr="008540D3">
        <w:rPr>
          <w:rFonts w:ascii="Arial" w:hAnsi="Arial" w:cs="Arial"/>
          <w:sz w:val="24"/>
        </w:rPr>
        <w:t xml:space="preserve"> minus 100% point per meeting</w:t>
      </w:r>
    </w:p>
    <w:p w:rsidR="00304187" w:rsidRPr="00304187" w:rsidRDefault="00304187" w:rsidP="00304187">
      <w:pPr>
        <w:rPr>
          <w:rFonts w:ascii="Arial" w:hAnsi="Arial" w:cs="Arial"/>
          <w:sz w:val="28"/>
        </w:rPr>
      </w:pPr>
    </w:p>
    <w:p w:rsidR="00304187" w:rsidRDefault="0029509A" w:rsidP="00304187">
      <w:pPr>
        <w:pStyle w:val="ListParagraph"/>
        <w:numPr>
          <w:ilvl w:val="1"/>
          <w:numId w:val="8"/>
        </w:numPr>
        <w:outlineLvl w:val="1"/>
        <w:rPr>
          <w:rFonts w:ascii="Arial" w:hAnsi="Arial" w:cs="Arial"/>
          <w:b/>
          <w:sz w:val="28"/>
        </w:rPr>
      </w:pPr>
      <w:bookmarkStart w:id="10" w:name="_Toc463377296"/>
      <w:r>
        <w:rPr>
          <w:rFonts w:ascii="Arial" w:hAnsi="Arial" w:cs="Arial"/>
          <w:b/>
          <w:sz w:val="28"/>
        </w:rPr>
        <w:t>Completion task level</w:t>
      </w:r>
      <w:bookmarkEnd w:id="10"/>
    </w:p>
    <w:p w:rsidR="00304187" w:rsidRDefault="00304187" w:rsidP="00304187">
      <w:pPr>
        <w:ind w:left="1440"/>
        <w:rPr>
          <w:rFonts w:ascii="Arial" w:hAnsi="Arial" w:cs="Arial"/>
          <w:sz w:val="24"/>
        </w:rPr>
      </w:pPr>
      <w:r w:rsidRPr="00304187">
        <w:rPr>
          <w:rFonts w:ascii="Arial" w:hAnsi="Arial" w:cs="Arial"/>
          <w:sz w:val="24"/>
        </w:rPr>
        <w:t>Each member will receive specific task work by leader. Members are responsible for completing assigned work on time. Formula is used for calculate the Completion task level.</w:t>
      </w:r>
    </w:p>
    <w:p w:rsidR="00304187" w:rsidRPr="00304187" w:rsidRDefault="00304187" w:rsidP="00304187">
      <w:pPr>
        <w:ind w:left="1440"/>
        <w:rPr>
          <w:rFonts w:ascii="Arial" w:hAnsi="Arial" w:cs="Arial"/>
          <w:sz w:val="24"/>
        </w:rPr>
      </w:pPr>
    </w:p>
    <w:p w:rsidR="00150801" w:rsidRDefault="008540D3" w:rsidP="008540D3">
      <w:pPr>
        <w:pStyle w:val="ListParagraph"/>
        <w:numPr>
          <w:ilvl w:val="0"/>
          <w:numId w:val="8"/>
        </w:numPr>
        <w:outlineLvl w:val="0"/>
        <w:rPr>
          <w:rFonts w:ascii="Arial" w:hAnsi="Arial" w:cs="Arial"/>
          <w:b/>
          <w:color w:val="990000"/>
          <w:sz w:val="32"/>
        </w:rPr>
      </w:pPr>
      <w:bookmarkStart w:id="11" w:name="_Toc463377297"/>
      <w:r>
        <w:rPr>
          <w:rFonts w:ascii="Arial" w:hAnsi="Arial" w:cs="Arial"/>
          <w:b/>
          <w:color w:val="990000"/>
          <w:sz w:val="32"/>
        </w:rPr>
        <w:t>Formula</w:t>
      </w:r>
      <w:bookmarkEnd w:id="11"/>
    </w:p>
    <w:p w:rsid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Completion task level (CTL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Total completed tasks</m:t>
            </m:r>
          </m:num>
          <m:den>
            <m:r>
              <w:rPr>
                <w:rFonts w:ascii="Cambria Math" w:hAnsi="Cambria Math" w:cs="Arial"/>
                <w:sz w:val="24"/>
              </w:rPr>
              <m:t>Total assigned tasks</m:t>
            </m:r>
          </m:den>
        </m:f>
        <m:r>
          <w:rPr>
            <w:rFonts w:ascii="Cambria Math" w:eastAsiaTheme="minorEastAsia" w:hAnsi="Cambria Math" w:cs="Arial"/>
            <w:sz w:val="24"/>
          </w:rPr>
          <m:t>x100</m:t>
        </m:r>
      </m:oMath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</w:p>
    <w:p w:rsid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Team Meeting score (TMS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Number of attended meetings</m:t>
            </m:r>
          </m:num>
          <m:den>
            <m:r>
              <w:rPr>
                <w:rFonts w:ascii="Cambria Math" w:hAnsi="Cambria Math" w:cs="Arial"/>
                <w:sz w:val="24"/>
              </w:rPr>
              <m:t>Total meetings</m:t>
            </m:r>
          </m:den>
        </m:f>
        <m:r>
          <w:rPr>
            <w:rFonts w:ascii="Cambria Math" w:hAnsi="Cambria Math" w:cs="Arial"/>
            <w:sz w:val="24"/>
          </w:rPr>
          <m:t>x100</m:t>
        </m:r>
      </m:oMath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</w:p>
    <w:p w:rsidR="008540D3" w:rsidRDefault="008540D3" w:rsidP="008540D3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Meeting with Nova score (TMNS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Number of attended meetings</m:t>
            </m:r>
          </m:num>
          <m:den>
            <m:r>
              <w:rPr>
                <w:rFonts w:ascii="Cambria Math" w:hAnsi="Cambria Math" w:cs="Arial"/>
                <w:sz w:val="24"/>
              </w:rPr>
              <m:t>Total meetings</m:t>
            </m:r>
          </m:den>
        </m:f>
        <m:r>
          <w:rPr>
            <w:rFonts w:ascii="Cambria Math" w:hAnsi="Cambria Math" w:cs="Arial"/>
            <w:sz w:val="24"/>
          </w:rPr>
          <m:t>x100</m:t>
        </m:r>
      </m:oMath>
    </w:p>
    <w:p w:rsidR="008540D3" w:rsidRPr="008540D3" w:rsidRDefault="008540D3" w:rsidP="008540D3">
      <w:pPr>
        <w:pStyle w:val="ListParagraph"/>
        <w:spacing w:after="0"/>
        <w:ind w:left="456"/>
        <w:rPr>
          <w:rFonts w:ascii="Arial" w:hAnsi="Arial" w:cs="Arial"/>
          <w:sz w:val="24"/>
        </w:rPr>
      </w:pPr>
    </w:p>
    <w:p w:rsidR="00304187" w:rsidRPr="00304187" w:rsidRDefault="008540D3" w:rsidP="00304187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8540D3">
        <w:rPr>
          <w:rFonts w:ascii="Arial" w:hAnsi="Arial" w:cs="Arial"/>
          <w:sz w:val="24"/>
        </w:rPr>
        <w:t xml:space="preserve">Meeting with mentor score (TMMS) = </w:t>
      </w:r>
      <m:oMath>
        <m:f>
          <m:fPr>
            <m:ctrlPr>
              <w:rPr>
                <w:rFonts w:ascii="Cambria Math" w:hAnsi="Cambria Math" w:cs="Arial"/>
                <w:i/>
                <w:sz w:val="24"/>
              </w:rPr>
            </m:ctrlPr>
          </m:fPr>
          <m:num>
            <m:r>
              <w:rPr>
                <w:rFonts w:ascii="Cambria Math" w:hAnsi="Cambria Math" w:cs="Arial"/>
                <w:sz w:val="24"/>
              </w:rPr>
              <m:t>Number of attended meetings</m:t>
            </m:r>
          </m:num>
          <m:den>
            <m:r>
              <w:rPr>
                <w:rFonts w:ascii="Cambria Math" w:hAnsi="Cambria Math" w:cs="Arial"/>
                <w:sz w:val="24"/>
              </w:rPr>
              <m:t>Total meetings</m:t>
            </m:r>
          </m:den>
        </m:f>
        <m:r>
          <w:rPr>
            <w:rFonts w:ascii="Cambria Math" w:hAnsi="Cambria Math" w:cs="Arial"/>
            <w:sz w:val="24"/>
          </w:rPr>
          <m:t>x100</m:t>
        </m:r>
      </m:oMath>
    </w:p>
    <w:p w:rsidR="00304187" w:rsidRDefault="00304187" w:rsidP="00304187">
      <w:pPr>
        <w:pStyle w:val="ListParagraph"/>
        <w:spacing w:after="0"/>
        <w:ind w:left="456"/>
        <w:rPr>
          <w:rFonts w:ascii="Arial" w:hAnsi="Arial" w:cs="Arial"/>
          <w:color w:val="FF0000"/>
          <w:sz w:val="24"/>
        </w:rPr>
      </w:pPr>
    </w:p>
    <w:p w:rsidR="008540D3" w:rsidRPr="00304187" w:rsidRDefault="008540D3" w:rsidP="00304187">
      <w:pPr>
        <w:pStyle w:val="ListParagraph"/>
        <w:spacing w:after="0"/>
        <w:ind w:left="456"/>
        <w:rPr>
          <w:rFonts w:ascii="Arial" w:eastAsiaTheme="minorEastAsia" w:hAnsi="Arial" w:cs="Arial"/>
          <w:sz w:val="24"/>
        </w:rPr>
      </w:pPr>
      <w:r w:rsidRPr="00304187">
        <w:rPr>
          <w:rFonts w:ascii="Arial" w:hAnsi="Arial" w:cs="Arial"/>
          <w:color w:val="FF0000"/>
          <w:sz w:val="24"/>
        </w:rPr>
        <w:t xml:space="preserve">Individual Score </w:t>
      </w:r>
      <w:r w:rsidRPr="008540D3">
        <w:rPr>
          <w:position w:val="-6"/>
        </w:rPr>
        <w:object w:dxaOrig="5340" w:dyaOrig="279">
          <v:shape id="_x0000_i1026" type="#_x0000_t75" style="width:295.45pt;height:14.95pt" o:ole="">
            <v:imagedata r:id="rId10" o:title=""/>
          </v:shape>
          <o:OLEObject Type="Embed" ProgID="Equation.DSMT4" ShapeID="_x0000_i1026" DrawAspect="Content" ObjectID="_1537120088" r:id="rId11"/>
        </w:object>
      </w:r>
    </w:p>
    <w:p w:rsidR="008C304F" w:rsidRDefault="008C304F" w:rsidP="00347786">
      <w:pPr>
        <w:pStyle w:val="ListParagraph"/>
        <w:ind w:left="1440"/>
        <w:rPr>
          <w:rFonts w:ascii="Arial" w:hAnsi="Arial" w:cs="Arial"/>
          <w:b/>
          <w:color w:val="A50021"/>
          <w:sz w:val="32"/>
        </w:rPr>
      </w:pPr>
    </w:p>
    <w:sectPr w:rsidR="008C304F" w:rsidSect="0053230A">
      <w:headerReference w:type="default" r:id="rId12"/>
      <w:footerReference w:type="default" r:id="rId13"/>
      <w:pgSz w:w="11907" w:h="16839" w:code="9"/>
      <w:pgMar w:top="1440" w:right="1440" w:bottom="1440" w:left="1440" w:header="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D89" w:rsidRDefault="00472D89" w:rsidP="004A4075">
      <w:pPr>
        <w:spacing w:after="0" w:line="240" w:lineRule="auto"/>
      </w:pPr>
      <w:r>
        <w:separator/>
      </w:r>
    </w:p>
  </w:endnote>
  <w:endnote w:type="continuationSeparator" w:id="0">
    <w:p w:rsidR="00472D89" w:rsidRDefault="00472D89" w:rsidP="004A4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FD4" w:rsidRDefault="002A0FD4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0E44C2">
      <w:rPr>
        <w:noProof/>
        <w:color w:val="323E4F" w:themeColor="text2" w:themeShade="BF"/>
        <w:sz w:val="24"/>
        <w:szCs w:val="24"/>
      </w:rPr>
      <w:t>4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0E44C2">
      <w:rPr>
        <w:noProof/>
        <w:color w:val="323E4F" w:themeColor="text2" w:themeShade="BF"/>
        <w:sz w:val="24"/>
        <w:szCs w:val="24"/>
      </w:rPr>
      <w:t>5</w:t>
    </w:r>
    <w:r>
      <w:rPr>
        <w:color w:val="323E4F" w:themeColor="text2" w:themeShade="BF"/>
        <w:sz w:val="24"/>
        <w:szCs w:val="24"/>
      </w:rPr>
      <w:fldChar w:fldCharType="end"/>
    </w:r>
  </w:p>
  <w:p w:rsidR="002A0FD4" w:rsidRDefault="002A0F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D89" w:rsidRDefault="00472D89" w:rsidP="004A4075">
      <w:pPr>
        <w:spacing w:after="0" w:line="240" w:lineRule="auto"/>
      </w:pPr>
      <w:r>
        <w:separator/>
      </w:r>
    </w:p>
  </w:footnote>
  <w:footnote w:type="continuationSeparator" w:id="0">
    <w:p w:rsidR="00472D89" w:rsidRDefault="00472D89" w:rsidP="004A40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A0FD4" w:rsidRDefault="002A0FD4">
    <w:pPr>
      <w:pStyle w:val="Header"/>
      <w:rPr>
        <w:rFonts w:asciiTheme="majorHAnsi" w:eastAsiaTheme="majorEastAsia" w:hAnsiTheme="majorHAnsi" w:cstheme="majorBidi"/>
        <w:color w:val="5B9BD5" w:themeColor="accent1"/>
        <w:sz w:val="24"/>
        <w:szCs w:val="24"/>
      </w:rPr>
    </w:pPr>
    <w:r>
      <w:rPr>
        <w:noProof/>
        <w:sz w:val="24"/>
        <w:szCs w:val="24"/>
      </w:rPr>
      <w:drawing>
        <wp:anchor distT="0" distB="0" distL="114300" distR="114300" simplePos="0" relativeHeight="251658240" behindDoc="1" locked="0" layoutInCell="1" allowOverlap="1" wp14:anchorId="232B384F" wp14:editId="4C1BEBFD">
          <wp:simplePos x="0" y="0"/>
          <wp:positionH relativeFrom="page">
            <wp:align>right</wp:align>
          </wp:positionH>
          <wp:positionV relativeFrom="paragraph">
            <wp:posOffset>-4445</wp:posOffset>
          </wp:positionV>
          <wp:extent cx="1543050" cy="782320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dot_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3050" cy="782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A0FD4" w:rsidRPr="00721ECB" w:rsidRDefault="00472D89">
    <w:pPr>
      <w:pStyle w:val="Header"/>
      <w:rPr>
        <w:color w:val="C00000"/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C00000"/>
          <w:sz w:val="24"/>
          <w:szCs w:val="24"/>
        </w:rPr>
        <w:alias w:val="Title"/>
        <w:id w:val="78404852"/>
        <w:placeholder>
          <w:docPart w:val="68B1B5A5073E4B2AA53CA6ED8EC3EE5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2A0FD4">
          <w:rPr>
            <w:rFonts w:asciiTheme="majorHAnsi" w:eastAsiaTheme="majorEastAsia" w:hAnsiTheme="majorHAnsi" w:cstheme="majorBidi"/>
            <w:color w:val="C00000"/>
            <w:sz w:val="24"/>
            <w:szCs w:val="24"/>
          </w:rPr>
          <w:t>Team Policies</w:t>
        </w:r>
      </w:sdtContent>
    </w:sdt>
    <w:r w:rsidR="002A0FD4" w:rsidRPr="00721ECB">
      <w:rPr>
        <w:rFonts w:asciiTheme="majorHAnsi" w:eastAsiaTheme="majorEastAsia" w:hAnsiTheme="majorHAnsi" w:cstheme="majorBidi"/>
        <w:color w:val="C00000"/>
        <w:sz w:val="24"/>
        <w:szCs w:val="24"/>
      </w:rPr>
      <w:ptab w:relativeTo="margin" w:alignment="right" w:leader="none"/>
    </w:r>
  </w:p>
  <w:p w:rsidR="002A0FD4" w:rsidRPr="004A4075" w:rsidRDefault="002A0FD4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5pt;height:11.55pt" o:bullet="t">
        <v:imagedata r:id="rId1" o:title="mso8E12"/>
      </v:shape>
    </w:pict>
  </w:numPicBullet>
  <w:abstractNum w:abstractNumId="0" w15:restartNumberingAfterBreak="0">
    <w:nsid w:val="00A84C1C"/>
    <w:multiLevelType w:val="hybridMultilevel"/>
    <w:tmpl w:val="01707C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2A64CFD"/>
    <w:multiLevelType w:val="multilevel"/>
    <w:tmpl w:val="802216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58E3DFC"/>
    <w:multiLevelType w:val="multilevel"/>
    <w:tmpl w:val="53208C4E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0B376C61"/>
    <w:multiLevelType w:val="multilevel"/>
    <w:tmpl w:val="1436D684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4" w15:restartNumberingAfterBreak="0">
    <w:nsid w:val="0FD93837"/>
    <w:multiLevelType w:val="hybridMultilevel"/>
    <w:tmpl w:val="E5BA9B7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2A74040"/>
    <w:multiLevelType w:val="hybridMultilevel"/>
    <w:tmpl w:val="1F9889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B725DF"/>
    <w:multiLevelType w:val="multilevel"/>
    <w:tmpl w:val="3D00B8E8"/>
    <w:lvl w:ilvl="0">
      <w:start w:val="1"/>
      <w:numFmt w:val="decimal"/>
      <w:lvlText w:val="%1."/>
      <w:lvlJc w:val="left"/>
      <w:pPr>
        <w:ind w:left="552" w:hanging="55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7" w15:restartNumberingAfterBreak="0">
    <w:nsid w:val="18315043"/>
    <w:multiLevelType w:val="multilevel"/>
    <w:tmpl w:val="C82028C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4"/>
      <w:numFmt w:val="bullet"/>
      <w:lvlText w:val="-"/>
      <w:lvlJc w:val="left"/>
      <w:pPr>
        <w:ind w:left="2160" w:hanging="720"/>
      </w:pPr>
      <w:rPr>
        <w:rFonts w:ascii="Arial" w:eastAsia="Times New Roman" w:hAnsi="Arial" w:cs="Arial"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8" w15:restartNumberingAfterBreak="0">
    <w:nsid w:val="18621B11"/>
    <w:multiLevelType w:val="hybridMultilevel"/>
    <w:tmpl w:val="5DD07D9A"/>
    <w:lvl w:ilvl="0" w:tplc="E20460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9742A"/>
    <w:multiLevelType w:val="hybridMultilevel"/>
    <w:tmpl w:val="68920C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  <w:sz w:val="22"/>
      </w:rPr>
    </w:lvl>
    <w:lvl w:ilvl="1" w:tplc="042A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9C96EFE"/>
    <w:multiLevelType w:val="multilevel"/>
    <w:tmpl w:val="94F0387A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1BD02F1B"/>
    <w:multiLevelType w:val="hybridMultilevel"/>
    <w:tmpl w:val="D9A8B2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D2142C8"/>
    <w:multiLevelType w:val="multilevel"/>
    <w:tmpl w:val="54245B8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22473BBB"/>
    <w:multiLevelType w:val="multilevel"/>
    <w:tmpl w:val="54245B82"/>
    <w:lvl w:ilvl="0">
      <w:start w:val="2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22F54D2B"/>
    <w:multiLevelType w:val="multilevel"/>
    <w:tmpl w:val="60DE85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087181"/>
    <w:multiLevelType w:val="hybridMultilevel"/>
    <w:tmpl w:val="42564D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62410"/>
    <w:multiLevelType w:val="hybridMultilevel"/>
    <w:tmpl w:val="497218B8"/>
    <w:lvl w:ilvl="0" w:tplc="04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295732D5"/>
    <w:multiLevelType w:val="hybridMultilevel"/>
    <w:tmpl w:val="4434F6B6"/>
    <w:lvl w:ilvl="0" w:tplc="04090007">
      <w:start w:val="1"/>
      <w:numFmt w:val="bullet"/>
      <w:lvlText w:val=""/>
      <w:lvlPicBulletId w:val="0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352C09"/>
    <w:multiLevelType w:val="hybridMultilevel"/>
    <w:tmpl w:val="36000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31645"/>
    <w:multiLevelType w:val="hybridMultilevel"/>
    <w:tmpl w:val="27F66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9727B8"/>
    <w:multiLevelType w:val="multilevel"/>
    <w:tmpl w:val="03A65D94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2DB36DE2"/>
    <w:multiLevelType w:val="multilevel"/>
    <w:tmpl w:val="B18CC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ED2076"/>
    <w:multiLevelType w:val="hybridMultilevel"/>
    <w:tmpl w:val="93E06A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5A557C"/>
    <w:multiLevelType w:val="hybridMultilevel"/>
    <w:tmpl w:val="E1228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A45F6F"/>
    <w:multiLevelType w:val="hybridMultilevel"/>
    <w:tmpl w:val="A9DE5696"/>
    <w:lvl w:ilvl="0" w:tplc="9BE07520">
      <w:numFmt w:val="bullet"/>
      <w:lvlText w:val="-"/>
      <w:lvlJc w:val="left"/>
      <w:pPr>
        <w:ind w:left="1152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5" w15:restartNumberingAfterBreak="0">
    <w:nsid w:val="3F8C220B"/>
    <w:multiLevelType w:val="hybridMultilevel"/>
    <w:tmpl w:val="7B46C83E"/>
    <w:lvl w:ilvl="0" w:tplc="3A2E5350">
      <w:start w:val="4"/>
      <w:numFmt w:val="bullet"/>
      <w:lvlText w:val="-"/>
      <w:lvlJc w:val="left"/>
      <w:pPr>
        <w:ind w:left="1512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6" w15:restartNumberingAfterBreak="0">
    <w:nsid w:val="405955B9"/>
    <w:multiLevelType w:val="multilevel"/>
    <w:tmpl w:val="B4EC4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C75485"/>
    <w:multiLevelType w:val="hybridMultilevel"/>
    <w:tmpl w:val="5F9EC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0DA248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8F7680A"/>
    <w:multiLevelType w:val="hybridMultilevel"/>
    <w:tmpl w:val="276A894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0A52031"/>
    <w:multiLevelType w:val="hybridMultilevel"/>
    <w:tmpl w:val="7100A982"/>
    <w:lvl w:ilvl="0" w:tplc="777C2C06">
      <w:start w:val="1"/>
      <w:numFmt w:val="bullet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394F2E"/>
    <w:multiLevelType w:val="hybridMultilevel"/>
    <w:tmpl w:val="9E28CD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5BA0149"/>
    <w:multiLevelType w:val="hybridMultilevel"/>
    <w:tmpl w:val="0B3EAF2E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61C4B40"/>
    <w:multiLevelType w:val="multilevel"/>
    <w:tmpl w:val="4240F14E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CE34298"/>
    <w:multiLevelType w:val="hybridMultilevel"/>
    <w:tmpl w:val="E2461B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4519EF"/>
    <w:multiLevelType w:val="hybridMultilevel"/>
    <w:tmpl w:val="FA9236C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3A6225F"/>
    <w:multiLevelType w:val="multilevel"/>
    <w:tmpl w:val="7A129D62"/>
    <w:lvl w:ilvl="0">
      <w:start w:val="5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34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114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2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1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72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98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72" w:hanging="2160"/>
      </w:pPr>
      <w:rPr>
        <w:rFonts w:hint="default"/>
      </w:rPr>
    </w:lvl>
  </w:abstractNum>
  <w:abstractNum w:abstractNumId="37" w15:restartNumberingAfterBreak="0">
    <w:nsid w:val="6958279D"/>
    <w:multiLevelType w:val="multilevel"/>
    <w:tmpl w:val="CBBC950C"/>
    <w:lvl w:ilvl="0">
      <w:start w:val="4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800" w:hanging="2160"/>
      </w:pPr>
      <w:rPr>
        <w:rFonts w:hint="default"/>
      </w:rPr>
    </w:lvl>
  </w:abstractNum>
  <w:abstractNum w:abstractNumId="38" w15:restartNumberingAfterBreak="0">
    <w:nsid w:val="6A5C0A64"/>
    <w:multiLevelType w:val="hybridMultilevel"/>
    <w:tmpl w:val="846A4172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AE469DC"/>
    <w:multiLevelType w:val="hybridMultilevel"/>
    <w:tmpl w:val="E5B4D5E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BE74D19"/>
    <w:multiLevelType w:val="multilevel"/>
    <w:tmpl w:val="FB7C7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FF5558D"/>
    <w:multiLevelType w:val="hybridMultilevel"/>
    <w:tmpl w:val="8562897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42" w15:restartNumberingAfterBreak="0">
    <w:nsid w:val="711C1C48"/>
    <w:multiLevelType w:val="hybridMultilevel"/>
    <w:tmpl w:val="C12EBD42"/>
    <w:lvl w:ilvl="0" w:tplc="46E64F2A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63F8C"/>
    <w:multiLevelType w:val="hybridMultilevel"/>
    <w:tmpl w:val="34A06686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7629644B"/>
    <w:multiLevelType w:val="hybridMultilevel"/>
    <w:tmpl w:val="514E95F0"/>
    <w:lvl w:ilvl="0" w:tplc="E204602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auto"/>
        <w:sz w:val="22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C1748C"/>
    <w:multiLevelType w:val="hybridMultilevel"/>
    <w:tmpl w:val="C360B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"/>
  </w:num>
  <w:num w:numId="3">
    <w:abstractNumId w:val="6"/>
  </w:num>
  <w:num w:numId="4">
    <w:abstractNumId w:val="37"/>
  </w:num>
  <w:num w:numId="5">
    <w:abstractNumId w:val="10"/>
  </w:num>
  <w:num w:numId="6">
    <w:abstractNumId w:val="2"/>
  </w:num>
  <w:num w:numId="7">
    <w:abstractNumId w:val="20"/>
  </w:num>
  <w:num w:numId="8">
    <w:abstractNumId w:val="12"/>
  </w:num>
  <w:num w:numId="9">
    <w:abstractNumId w:val="24"/>
  </w:num>
  <w:num w:numId="10">
    <w:abstractNumId w:val="3"/>
  </w:num>
  <w:num w:numId="11">
    <w:abstractNumId w:val="7"/>
  </w:num>
  <w:num w:numId="12">
    <w:abstractNumId w:val="11"/>
  </w:num>
  <w:num w:numId="13">
    <w:abstractNumId w:val="33"/>
  </w:num>
  <w:num w:numId="14">
    <w:abstractNumId w:val="40"/>
  </w:num>
  <w:num w:numId="15">
    <w:abstractNumId w:val="14"/>
  </w:num>
  <w:num w:numId="16">
    <w:abstractNumId w:val="21"/>
  </w:num>
  <w:num w:numId="17">
    <w:abstractNumId w:val="26"/>
  </w:num>
  <w:num w:numId="18">
    <w:abstractNumId w:val="41"/>
  </w:num>
  <w:num w:numId="19">
    <w:abstractNumId w:val="25"/>
  </w:num>
  <w:num w:numId="20">
    <w:abstractNumId w:val="16"/>
  </w:num>
  <w:num w:numId="21">
    <w:abstractNumId w:val="32"/>
  </w:num>
  <w:num w:numId="22">
    <w:abstractNumId w:val="22"/>
  </w:num>
  <w:num w:numId="23">
    <w:abstractNumId w:val="31"/>
  </w:num>
  <w:num w:numId="24">
    <w:abstractNumId w:val="15"/>
  </w:num>
  <w:num w:numId="25">
    <w:abstractNumId w:val="28"/>
  </w:num>
  <w:num w:numId="26">
    <w:abstractNumId w:val="30"/>
  </w:num>
  <w:num w:numId="27">
    <w:abstractNumId w:val="5"/>
  </w:num>
  <w:num w:numId="28">
    <w:abstractNumId w:val="34"/>
  </w:num>
  <w:num w:numId="29">
    <w:abstractNumId w:val="27"/>
  </w:num>
  <w:num w:numId="30">
    <w:abstractNumId w:val="19"/>
  </w:num>
  <w:num w:numId="3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</w:num>
  <w:num w:numId="33">
    <w:abstractNumId w:val="0"/>
  </w:num>
  <w:num w:numId="34">
    <w:abstractNumId w:val="43"/>
  </w:num>
  <w:num w:numId="35">
    <w:abstractNumId w:val="39"/>
  </w:num>
  <w:num w:numId="36">
    <w:abstractNumId w:val="29"/>
  </w:num>
  <w:num w:numId="37">
    <w:abstractNumId w:val="38"/>
  </w:num>
  <w:num w:numId="38">
    <w:abstractNumId w:val="45"/>
  </w:num>
  <w:num w:numId="39">
    <w:abstractNumId w:val="36"/>
  </w:num>
  <w:num w:numId="40">
    <w:abstractNumId w:val="35"/>
  </w:num>
  <w:num w:numId="41">
    <w:abstractNumId w:val="13"/>
  </w:num>
  <w:num w:numId="42">
    <w:abstractNumId w:val="4"/>
  </w:num>
  <w:num w:numId="43">
    <w:abstractNumId w:val="44"/>
  </w:num>
  <w:num w:numId="44">
    <w:abstractNumId w:val="8"/>
  </w:num>
  <w:num w:numId="45">
    <w:abstractNumId w:val="9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wNjI3NjAyNzI2NzZX0lEKTi0uzszPAykwrAUAbFjKSywAAAA="/>
  </w:docVars>
  <w:rsids>
    <w:rsidRoot w:val="009B52EA"/>
    <w:rsid w:val="00007081"/>
    <w:rsid w:val="00031857"/>
    <w:rsid w:val="00032E52"/>
    <w:rsid w:val="000464E3"/>
    <w:rsid w:val="00065793"/>
    <w:rsid w:val="00080EAA"/>
    <w:rsid w:val="00090E94"/>
    <w:rsid w:val="000C17CE"/>
    <w:rsid w:val="000D1F47"/>
    <w:rsid w:val="000E44C2"/>
    <w:rsid w:val="000F0DE0"/>
    <w:rsid w:val="000F2547"/>
    <w:rsid w:val="000F7F34"/>
    <w:rsid w:val="00107AAC"/>
    <w:rsid w:val="001249BE"/>
    <w:rsid w:val="00150801"/>
    <w:rsid w:val="00153A1C"/>
    <w:rsid w:val="00162043"/>
    <w:rsid w:val="00163D67"/>
    <w:rsid w:val="00182352"/>
    <w:rsid w:val="00186419"/>
    <w:rsid w:val="00190B6D"/>
    <w:rsid w:val="001949E3"/>
    <w:rsid w:val="001C0BD0"/>
    <w:rsid w:val="001D695D"/>
    <w:rsid w:val="001F32C3"/>
    <w:rsid w:val="001F59D4"/>
    <w:rsid w:val="001F5FB6"/>
    <w:rsid w:val="00211731"/>
    <w:rsid w:val="0021458F"/>
    <w:rsid w:val="00226CF7"/>
    <w:rsid w:val="00251416"/>
    <w:rsid w:val="00251DB3"/>
    <w:rsid w:val="0028587D"/>
    <w:rsid w:val="00286E41"/>
    <w:rsid w:val="0029509A"/>
    <w:rsid w:val="002A0FD4"/>
    <w:rsid w:val="002B45F4"/>
    <w:rsid w:val="002C77DA"/>
    <w:rsid w:val="002D3EBF"/>
    <w:rsid w:val="002E427A"/>
    <w:rsid w:val="002E5844"/>
    <w:rsid w:val="002F2055"/>
    <w:rsid w:val="00304187"/>
    <w:rsid w:val="003041A8"/>
    <w:rsid w:val="0030668B"/>
    <w:rsid w:val="00322AAB"/>
    <w:rsid w:val="0034005A"/>
    <w:rsid w:val="003428C9"/>
    <w:rsid w:val="00347786"/>
    <w:rsid w:val="003725B9"/>
    <w:rsid w:val="003906B0"/>
    <w:rsid w:val="00391BF7"/>
    <w:rsid w:val="00396280"/>
    <w:rsid w:val="00396397"/>
    <w:rsid w:val="003B665F"/>
    <w:rsid w:val="003F14CD"/>
    <w:rsid w:val="00414EA4"/>
    <w:rsid w:val="0043371F"/>
    <w:rsid w:val="00436714"/>
    <w:rsid w:val="0046565F"/>
    <w:rsid w:val="00466AC0"/>
    <w:rsid w:val="00472D89"/>
    <w:rsid w:val="00481405"/>
    <w:rsid w:val="004846DB"/>
    <w:rsid w:val="0049286D"/>
    <w:rsid w:val="004A4075"/>
    <w:rsid w:val="004A6907"/>
    <w:rsid w:val="004B0B72"/>
    <w:rsid w:val="004B5949"/>
    <w:rsid w:val="004C1B1E"/>
    <w:rsid w:val="004C40DA"/>
    <w:rsid w:val="004F6BF5"/>
    <w:rsid w:val="00501E79"/>
    <w:rsid w:val="00506ABD"/>
    <w:rsid w:val="00507C27"/>
    <w:rsid w:val="005156CD"/>
    <w:rsid w:val="0053230A"/>
    <w:rsid w:val="00533E70"/>
    <w:rsid w:val="00540690"/>
    <w:rsid w:val="00540859"/>
    <w:rsid w:val="00557384"/>
    <w:rsid w:val="00564843"/>
    <w:rsid w:val="00567F61"/>
    <w:rsid w:val="0059574F"/>
    <w:rsid w:val="005A1972"/>
    <w:rsid w:val="005B3B9C"/>
    <w:rsid w:val="005B3DE9"/>
    <w:rsid w:val="005C5350"/>
    <w:rsid w:val="005C6FED"/>
    <w:rsid w:val="005D05EF"/>
    <w:rsid w:val="005D088D"/>
    <w:rsid w:val="005E28A1"/>
    <w:rsid w:val="005F3EAA"/>
    <w:rsid w:val="006054CB"/>
    <w:rsid w:val="00605E40"/>
    <w:rsid w:val="00606E8D"/>
    <w:rsid w:val="00621E2C"/>
    <w:rsid w:val="00631D55"/>
    <w:rsid w:val="00635AA3"/>
    <w:rsid w:val="0065515F"/>
    <w:rsid w:val="006660D3"/>
    <w:rsid w:val="00670AA0"/>
    <w:rsid w:val="006A1AE8"/>
    <w:rsid w:val="006C083C"/>
    <w:rsid w:val="006F087F"/>
    <w:rsid w:val="00702AAB"/>
    <w:rsid w:val="007059E9"/>
    <w:rsid w:val="007140EE"/>
    <w:rsid w:val="00721ECB"/>
    <w:rsid w:val="00722BA6"/>
    <w:rsid w:val="00732572"/>
    <w:rsid w:val="00736C0E"/>
    <w:rsid w:val="00740674"/>
    <w:rsid w:val="00756638"/>
    <w:rsid w:val="00767E0F"/>
    <w:rsid w:val="00772EE1"/>
    <w:rsid w:val="00791BA6"/>
    <w:rsid w:val="007A6049"/>
    <w:rsid w:val="007B149D"/>
    <w:rsid w:val="007B1E85"/>
    <w:rsid w:val="007B31B1"/>
    <w:rsid w:val="007E0F94"/>
    <w:rsid w:val="007F1670"/>
    <w:rsid w:val="008038D6"/>
    <w:rsid w:val="0082110A"/>
    <w:rsid w:val="0084375F"/>
    <w:rsid w:val="00844245"/>
    <w:rsid w:val="008454FC"/>
    <w:rsid w:val="00846958"/>
    <w:rsid w:val="00850A48"/>
    <w:rsid w:val="008540D3"/>
    <w:rsid w:val="0087195E"/>
    <w:rsid w:val="0088726F"/>
    <w:rsid w:val="0089152D"/>
    <w:rsid w:val="008939DD"/>
    <w:rsid w:val="008B111D"/>
    <w:rsid w:val="008B7961"/>
    <w:rsid w:val="008C304F"/>
    <w:rsid w:val="008D61E2"/>
    <w:rsid w:val="008D6BC2"/>
    <w:rsid w:val="008E2991"/>
    <w:rsid w:val="008F480E"/>
    <w:rsid w:val="008F5A0B"/>
    <w:rsid w:val="00926321"/>
    <w:rsid w:val="009512FB"/>
    <w:rsid w:val="00961088"/>
    <w:rsid w:val="00965FE7"/>
    <w:rsid w:val="00973F3B"/>
    <w:rsid w:val="009806B0"/>
    <w:rsid w:val="00990840"/>
    <w:rsid w:val="00991EA0"/>
    <w:rsid w:val="009A11A5"/>
    <w:rsid w:val="009A1F42"/>
    <w:rsid w:val="009B52EA"/>
    <w:rsid w:val="009B5FC0"/>
    <w:rsid w:val="009C1EB3"/>
    <w:rsid w:val="009D6067"/>
    <w:rsid w:val="009E06C6"/>
    <w:rsid w:val="009F5E60"/>
    <w:rsid w:val="00A020E1"/>
    <w:rsid w:val="00A0420B"/>
    <w:rsid w:val="00A11131"/>
    <w:rsid w:val="00A218B8"/>
    <w:rsid w:val="00A2198D"/>
    <w:rsid w:val="00A25EBD"/>
    <w:rsid w:val="00A526C6"/>
    <w:rsid w:val="00A70E97"/>
    <w:rsid w:val="00A74869"/>
    <w:rsid w:val="00A85E8D"/>
    <w:rsid w:val="00AA7423"/>
    <w:rsid w:val="00AA7A51"/>
    <w:rsid w:val="00AA7E1D"/>
    <w:rsid w:val="00AC100F"/>
    <w:rsid w:val="00AC5688"/>
    <w:rsid w:val="00AE67E1"/>
    <w:rsid w:val="00B057ED"/>
    <w:rsid w:val="00B10840"/>
    <w:rsid w:val="00B125C9"/>
    <w:rsid w:val="00B25514"/>
    <w:rsid w:val="00B33061"/>
    <w:rsid w:val="00B43B66"/>
    <w:rsid w:val="00B52E77"/>
    <w:rsid w:val="00B55CB0"/>
    <w:rsid w:val="00B602D3"/>
    <w:rsid w:val="00B72BF3"/>
    <w:rsid w:val="00B9612E"/>
    <w:rsid w:val="00BA290D"/>
    <w:rsid w:val="00BD3408"/>
    <w:rsid w:val="00BE4052"/>
    <w:rsid w:val="00C00FC7"/>
    <w:rsid w:val="00C03255"/>
    <w:rsid w:val="00C60B3D"/>
    <w:rsid w:val="00C663E0"/>
    <w:rsid w:val="00C8115D"/>
    <w:rsid w:val="00CA29F5"/>
    <w:rsid w:val="00CA3FD8"/>
    <w:rsid w:val="00CC0710"/>
    <w:rsid w:val="00CF1CB6"/>
    <w:rsid w:val="00D03AA8"/>
    <w:rsid w:val="00D1085E"/>
    <w:rsid w:val="00D17BBB"/>
    <w:rsid w:val="00D41A13"/>
    <w:rsid w:val="00D44819"/>
    <w:rsid w:val="00D5275F"/>
    <w:rsid w:val="00D651B2"/>
    <w:rsid w:val="00D718CF"/>
    <w:rsid w:val="00D8419F"/>
    <w:rsid w:val="00D929D4"/>
    <w:rsid w:val="00D95E0A"/>
    <w:rsid w:val="00DA0FCB"/>
    <w:rsid w:val="00DA5A67"/>
    <w:rsid w:val="00DA6D48"/>
    <w:rsid w:val="00DE12C7"/>
    <w:rsid w:val="00DE3287"/>
    <w:rsid w:val="00DE71C7"/>
    <w:rsid w:val="00E2177D"/>
    <w:rsid w:val="00E40515"/>
    <w:rsid w:val="00E458EC"/>
    <w:rsid w:val="00E45DD8"/>
    <w:rsid w:val="00E4692A"/>
    <w:rsid w:val="00E55555"/>
    <w:rsid w:val="00E62F92"/>
    <w:rsid w:val="00E7556D"/>
    <w:rsid w:val="00E76C2C"/>
    <w:rsid w:val="00E9443F"/>
    <w:rsid w:val="00EA00F6"/>
    <w:rsid w:val="00EA4437"/>
    <w:rsid w:val="00EB15DB"/>
    <w:rsid w:val="00ED5FBB"/>
    <w:rsid w:val="00EE3702"/>
    <w:rsid w:val="00EF1048"/>
    <w:rsid w:val="00EF6E17"/>
    <w:rsid w:val="00F276DC"/>
    <w:rsid w:val="00F43901"/>
    <w:rsid w:val="00F43EFC"/>
    <w:rsid w:val="00F53D7A"/>
    <w:rsid w:val="00F60283"/>
    <w:rsid w:val="00F7346A"/>
    <w:rsid w:val="00F80FDE"/>
    <w:rsid w:val="00F81236"/>
    <w:rsid w:val="00F93D1D"/>
    <w:rsid w:val="00FA3A2C"/>
    <w:rsid w:val="00FC2155"/>
    <w:rsid w:val="00FC3141"/>
    <w:rsid w:val="00FC3EF1"/>
    <w:rsid w:val="00FD1528"/>
    <w:rsid w:val="00FD364C"/>
    <w:rsid w:val="00FD711C"/>
    <w:rsid w:val="00FF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84DCD8"/>
  <w15:chartTrackingRefBased/>
  <w15:docId w15:val="{14FCFF2A-6768-47B4-8C5D-928171906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0B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2F9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EAA"/>
    <w:pPr>
      <w:ind w:left="720"/>
      <w:contextualSpacing/>
    </w:pPr>
  </w:style>
  <w:style w:type="table" w:styleId="TableGrid">
    <w:name w:val="Table Grid"/>
    <w:basedOn w:val="TableNormal"/>
    <w:uiPriority w:val="59"/>
    <w:rsid w:val="00080E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4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075"/>
  </w:style>
  <w:style w:type="paragraph" w:styleId="Footer">
    <w:name w:val="footer"/>
    <w:basedOn w:val="Normal"/>
    <w:link w:val="FooterChar"/>
    <w:uiPriority w:val="99"/>
    <w:unhideWhenUsed/>
    <w:rsid w:val="004A40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075"/>
  </w:style>
  <w:style w:type="paragraph" w:styleId="TOC1">
    <w:name w:val="toc 1"/>
    <w:basedOn w:val="Normal"/>
    <w:next w:val="Normal"/>
    <w:autoRedefine/>
    <w:uiPriority w:val="39"/>
    <w:unhideWhenUsed/>
    <w:rsid w:val="00190B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0B6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90B6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90B6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0B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90B6D"/>
    <w:pPr>
      <w:outlineLvl w:val="9"/>
    </w:pPr>
  </w:style>
  <w:style w:type="character" w:customStyle="1" w:styleId="apple-converted-space">
    <w:name w:val="apple-converted-space"/>
    <w:basedOn w:val="DefaultParagraphFont"/>
    <w:rsid w:val="008C304F"/>
  </w:style>
  <w:style w:type="paragraph" w:styleId="NormalWeb">
    <w:name w:val="Normal (Web)"/>
    <w:basedOn w:val="Normal"/>
    <w:uiPriority w:val="99"/>
    <w:unhideWhenUsed/>
    <w:rsid w:val="004A69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6907"/>
    <w:rPr>
      <w:b/>
      <w:bCs/>
    </w:rPr>
  </w:style>
  <w:style w:type="paragraph" w:styleId="NoSpacing">
    <w:name w:val="No Spacing"/>
    <w:link w:val="NoSpacingChar"/>
    <w:uiPriority w:val="1"/>
    <w:qFormat/>
    <w:rsid w:val="00A020E1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62F9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251D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A5A67"/>
    <w:pPr>
      <w:spacing w:after="0"/>
      <w:ind w:left="440" w:hanging="440"/>
    </w:pPr>
    <w:rPr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8419F"/>
    <w:pPr>
      <w:spacing w:after="100"/>
      <w:ind w:left="660"/>
    </w:pPr>
  </w:style>
  <w:style w:type="character" w:customStyle="1" w:styleId="NoSpacingChar">
    <w:name w:val="No Spacing Char"/>
    <w:basedOn w:val="DefaultParagraphFont"/>
    <w:link w:val="NoSpacing"/>
    <w:uiPriority w:val="1"/>
    <w:rsid w:val="0053230A"/>
  </w:style>
  <w:style w:type="character" w:styleId="PlaceholderText">
    <w:name w:val="Placeholder Text"/>
    <w:basedOn w:val="DefaultParagraphFont"/>
    <w:uiPriority w:val="99"/>
    <w:semiHidden/>
    <w:rsid w:val="005323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26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wmf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8B1B5A5073E4B2AA53CA6ED8EC3EE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3143A-8E55-4F6F-8659-6D1043AB1D5F}"/>
      </w:docPartPr>
      <w:docPartBody>
        <w:p w:rsidR="009B673B" w:rsidRDefault="005035DE" w:rsidP="005035DE">
          <w:pPr>
            <w:pStyle w:val="68B1B5A5073E4B2AA53CA6ED8EC3EE59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35DE"/>
    <w:rsid w:val="00081541"/>
    <w:rsid w:val="000A1216"/>
    <w:rsid w:val="005035DE"/>
    <w:rsid w:val="0082013F"/>
    <w:rsid w:val="009B673B"/>
    <w:rsid w:val="00A4201F"/>
    <w:rsid w:val="00AF3468"/>
    <w:rsid w:val="00E51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35DE"/>
    <w:rPr>
      <w:color w:val="808080"/>
    </w:rPr>
  </w:style>
  <w:style w:type="paragraph" w:customStyle="1" w:styleId="68B1B5A5073E4B2AA53CA6ED8EC3EE59">
    <w:name w:val="68B1B5A5073E4B2AA53CA6ED8EC3EE59"/>
    <w:rsid w:val="005035DE"/>
  </w:style>
  <w:style w:type="paragraph" w:customStyle="1" w:styleId="2309174799904AEBB0D69ED6CECE231E">
    <w:name w:val="2309174799904AEBB0D69ED6CECE231E"/>
    <w:rsid w:val="005035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5-10-0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925578-FD0F-4472-A0A1-CEDF138574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6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Policies</vt:lpstr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olicies</dc:title>
  <dc:subject/>
  <dc:creator>Nghĩa Nguyễn</dc:creator>
  <cp:keywords/>
  <dc:description/>
  <cp:lastModifiedBy>Nghia Nguyen</cp:lastModifiedBy>
  <cp:revision>91</cp:revision>
  <dcterms:created xsi:type="dcterms:W3CDTF">2016-10-04T05:08:00Z</dcterms:created>
  <dcterms:modified xsi:type="dcterms:W3CDTF">2016-10-04T14:02:00Z</dcterms:modified>
</cp:coreProperties>
</file>